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260CF489" w14:textId="3DD4FEC7" w:rsidR="00D23F42" w:rsidRPr="00094C03" w:rsidRDefault="001B7781" w:rsidP="001B7781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23F42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23F42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shop</w:t>
      </w:r>
      <w:proofErr w:type="spellEnd"/>
      <w:r w:rsidRPr="003D7FF0">
        <w:rPr>
          <w:rFonts w:ascii="Consolas" w:hAnsi="Consolas"/>
          <w:b/>
          <w:bCs/>
        </w:rPr>
        <w:t>(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proofErr w:type="gramStart"/>
      <w:r>
        <w:rPr>
          <w:rFonts w:cstheme="minorHAnsi"/>
          <w:b/>
          <w:bCs/>
        </w:rPr>
        <w:t>items'</w:t>
      </w:r>
      <w:proofErr w:type="gramEnd"/>
      <w:r>
        <w:rPr>
          <w:rFonts w:cstheme="minorHAnsi"/>
          <w:b/>
          <w:bCs/>
        </w:rPr>
        <w:t xml:space="preserve">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Shop(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(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shop.items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Integer(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lastRenderedPageBreak/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room</w:t>
      </w:r>
      <w:proofErr w:type="spellEnd"/>
      <w:r>
        <w:rPr>
          <w:rFonts w:ascii="Consolas" w:hAnsi="Consolas"/>
          <w:b/>
          <w:bCs/>
        </w:rPr>
        <w:t>(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r>
        <w:rPr>
          <w:rFonts w:ascii="Consolas" w:hAnsi="Consolas"/>
          <w:b/>
          <w:bCs/>
        </w:rPr>
        <w:t>status(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hotel</w:t>
            </w:r>
            <w:proofErr w:type="spell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room</w:t>
            </w:r>
            <w:proofErr w:type="spell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stars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Room(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Room(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Room(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take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DB12AD">
              <w:rPr>
                <w:rFonts w:ascii="Consolas" w:hAnsi="Consolas"/>
              </w:rPr>
              <w:t>hotel.status</w:t>
            </w:r>
            <w:proofErr w:type="spell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6D69A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07B433" w14:textId="77777777" w:rsidR="00D17688" w:rsidRDefault="00D17688" w:rsidP="008068A2">
      <w:pPr>
        <w:spacing w:after="0" w:line="240" w:lineRule="auto"/>
      </w:pPr>
      <w:r>
        <w:separator/>
      </w:r>
    </w:p>
  </w:endnote>
  <w:endnote w:type="continuationSeparator" w:id="0">
    <w:p w14:paraId="4E022A57" w14:textId="77777777" w:rsidR="00D17688" w:rsidRDefault="00D176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3CC6FC" w14:textId="77777777" w:rsidR="00D17688" w:rsidRDefault="00D17688" w:rsidP="008068A2">
      <w:pPr>
        <w:spacing w:after="0" w:line="240" w:lineRule="auto"/>
      </w:pPr>
      <w:r>
        <w:separator/>
      </w:r>
    </w:p>
  </w:footnote>
  <w:footnote w:type="continuationSeparator" w:id="0">
    <w:p w14:paraId="78CCDF05" w14:textId="77777777" w:rsidR="00D17688" w:rsidRDefault="00D176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45551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B7781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B16"/>
    <w:rsid w:val="004A7E77"/>
    <w:rsid w:val="004B0253"/>
    <w:rsid w:val="004C0A80"/>
    <w:rsid w:val="004D03E1"/>
    <w:rsid w:val="004D29A9"/>
    <w:rsid w:val="004E0D4F"/>
    <w:rsid w:val="004E47A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91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C04A4"/>
    <w:rsid w:val="006D239A"/>
    <w:rsid w:val="006D3C73"/>
    <w:rsid w:val="006D69A8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17688"/>
    <w:rsid w:val="00D22895"/>
    <w:rsid w:val="00D23F42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tatic-and-class-methods-lab/243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3</Pages>
  <Words>753</Words>
  <Characters>4381</Characters>
  <Application>Microsoft Office Word</Application>
  <DocSecurity>0</DocSecurity>
  <Lines>12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4-08-16T09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